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2F3EE" w14:textId="5C9D051F" w:rsidR="00996587" w:rsidRDefault="00C2118D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W</w:t>
      </w:r>
      <w:r w:rsidR="00950160">
        <w:rPr>
          <w:rFonts w:ascii="Roboto" w:hAnsi="Roboto"/>
          <w:b/>
          <w:bCs/>
          <w:sz w:val="72"/>
          <w:szCs w:val="72"/>
          <w:lang w:val="en-US"/>
        </w:rPr>
        <w:t>A</w:t>
      </w:r>
      <w:r w:rsidR="00620211">
        <w:rPr>
          <w:rFonts w:ascii="Roboto" w:hAnsi="Roboto"/>
          <w:b/>
          <w:bCs/>
          <w:sz w:val="72"/>
          <w:szCs w:val="72"/>
          <w:lang w:val="en-US"/>
        </w:rPr>
        <w:t>TE</w:t>
      </w:r>
      <w:r w:rsidR="005F438B">
        <w:rPr>
          <w:rFonts w:ascii="Roboto" w:hAnsi="Roboto"/>
          <w:b/>
          <w:bCs/>
          <w:sz w:val="72"/>
          <w:szCs w:val="72"/>
          <w:lang w:val="en-US"/>
        </w:rPr>
        <w:t>R</w:t>
      </w:r>
      <w:bookmarkStart w:id="0" w:name="_GoBack"/>
      <w:bookmarkEnd w:id="0"/>
      <w:r>
        <w:rPr>
          <w:rFonts w:ascii="Roboto" w:hAnsi="Roboto"/>
          <w:b/>
          <w:bCs/>
          <w:sz w:val="72"/>
          <w:szCs w:val="72"/>
          <w:lang w:val="en-US"/>
        </w:rPr>
        <w:t xml:space="preserve"> MANAGEMENT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3C2EABAE" w14:textId="5DB35E68" w:rsidR="00235735" w:rsidRDefault="00FF146E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ater is crucial for the economy since it is used by all industries. State whether true or false.</w:t>
      </w:r>
    </w:p>
    <w:p w14:paraId="4FEB26E1" w14:textId="50160260" w:rsidR="00FF146E" w:rsidRP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F146E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9D069CC" w14:textId="70A32D2B" w:rsidR="009A45C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False </w:t>
      </w:r>
    </w:p>
    <w:p w14:paraId="4BCA9B78" w14:textId="5FE06691" w:rsidR="00FF146E" w:rsidRDefault="00FF146E" w:rsidP="00FF146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does availability water affect?</w:t>
      </w:r>
    </w:p>
    <w:p w14:paraId="27347BF6" w14:textId="648FC130" w:rsid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nsumer goods</w:t>
      </w:r>
    </w:p>
    <w:p w14:paraId="0398D839" w14:textId="35F24845" w:rsid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ood</w:t>
      </w:r>
    </w:p>
    <w:p w14:paraId="5785DDC9" w14:textId="5FB85FB2" w:rsid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</w:t>
      </w:r>
    </w:p>
    <w:p w14:paraId="7F8171CC" w14:textId="131F82FD" w:rsidR="00FF146E" w:rsidRP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F146E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0B55D1D1" w14:textId="6F233DC8" w:rsidR="00FF146E" w:rsidRDefault="00FF146E" w:rsidP="00FF146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water be wasted as a resource?</w:t>
      </w:r>
    </w:p>
    <w:p w14:paraId="20263685" w14:textId="6B4A810E" w:rsid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Yes</w:t>
      </w:r>
    </w:p>
    <w:p w14:paraId="27EA0A88" w14:textId="75ECE6A8" w:rsidR="00FF146E" w:rsidRP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F146E">
        <w:rPr>
          <w:rFonts w:ascii="Roboto Light" w:hAnsi="Roboto Light"/>
          <w:sz w:val="24"/>
          <w:szCs w:val="24"/>
          <w:highlight w:val="green"/>
          <w:lang w:val="en-US"/>
        </w:rPr>
        <w:t>No</w:t>
      </w:r>
    </w:p>
    <w:p w14:paraId="39E6992B" w14:textId="5E538E29" w:rsidR="00FF146E" w:rsidRDefault="00FF146E" w:rsidP="00FF146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demand drivers when it comes to water use?</w:t>
      </w:r>
    </w:p>
    <w:p w14:paraId="7938A828" w14:textId="5C958757" w:rsid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opulation growth</w:t>
      </w:r>
    </w:p>
    <w:p w14:paraId="1DE9D351" w14:textId="41F299AF" w:rsid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gricultural intensification</w:t>
      </w:r>
    </w:p>
    <w:p w14:paraId="4EF73786" w14:textId="407B0517" w:rsid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conomic growth</w:t>
      </w:r>
    </w:p>
    <w:p w14:paraId="0992B8B6" w14:textId="13DC09CA" w:rsidR="00FF146E" w:rsidRPr="00FF146E" w:rsidRDefault="00FF146E" w:rsidP="00FF146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F146E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505D6325" w14:textId="7E384E40" w:rsidR="009A45CE" w:rsidRDefault="00C2118D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se are considered industrial wastes?</w:t>
      </w:r>
    </w:p>
    <w:p w14:paraId="2746B265" w14:textId="498890C3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unicipal solid waste</w:t>
      </w:r>
    </w:p>
    <w:p w14:paraId="3434BAF3" w14:textId="2E113C2D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nstruction and demolition</w:t>
      </w:r>
    </w:p>
    <w:p w14:paraId="0179C3EB" w14:textId="7C9AC7C6" w:rsidR="00C2118D" w:rsidRP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Hazardous solid waste</w:t>
      </w:r>
    </w:p>
    <w:p w14:paraId="60949BA7" w14:textId="0862C25A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Industrial liquid waste</w:t>
      </w:r>
    </w:p>
    <w:p w14:paraId="7DC1BEC0" w14:textId="1C3AE458" w:rsidR="00FF146E" w:rsidRPr="00DB7358" w:rsidRDefault="00DB7358" w:rsidP="00FF146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DB7358">
        <w:rPr>
          <w:rFonts w:ascii="Roboto Light" w:hAnsi="Roboto Light"/>
          <w:sz w:val="24"/>
          <w:szCs w:val="24"/>
          <w:lang w:val="en-US"/>
        </w:rPr>
        <w:t>Agriculture is not a major demand driver when it comes to water resources. State whether true or false.</w:t>
      </w:r>
    </w:p>
    <w:p w14:paraId="10434E7D" w14:textId="6739D4AD" w:rsidR="00DB7358" w:rsidRP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DB7358">
        <w:rPr>
          <w:rFonts w:ascii="Roboto Light" w:hAnsi="Roboto Light"/>
          <w:sz w:val="24"/>
          <w:szCs w:val="24"/>
          <w:lang w:val="en-US"/>
        </w:rPr>
        <w:t>True</w:t>
      </w:r>
    </w:p>
    <w:p w14:paraId="262D3559" w14:textId="1E9D7794" w:rsidR="00DB7358" w:rsidRPr="001A1CD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A1CD8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3A48C9CE" w14:textId="6FE2CC62" w:rsidR="00DB7358" w:rsidRDefault="00DB7358" w:rsidP="00DB735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t how much has freshwater use increased since World War 2?</w:t>
      </w:r>
    </w:p>
    <w:p w14:paraId="0AC6337C" w14:textId="3B88F3AA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ipled</w:t>
      </w:r>
    </w:p>
    <w:p w14:paraId="4E07FFFF" w14:textId="4D050073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Quadrupled</w:t>
      </w:r>
    </w:p>
    <w:p w14:paraId="170035DB" w14:textId="5F66B3CA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tayed the same</w:t>
      </w:r>
    </w:p>
    <w:p w14:paraId="289319D4" w14:textId="29D508AC" w:rsidR="00DB7358" w:rsidRP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B7358">
        <w:rPr>
          <w:rFonts w:ascii="Roboto Light" w:hAnsi="Roboto Light"/>
          <w:sz w:val="24"/>
          <w:szCs w:val="24"/>
          <w:highlight w:val="green"/>
          <w:lang w:val="en-US"/>
        </w:rPr>
        <w:t>Doubled</w:t>
      </w:r>
    </w:p>
    <w:p w14:paraId="4A3DB323" w14:textId="1B2A9C9C" w:rsidR="00DB7358" w:rsidRPr="00DB7358" w:rsidRDefault="00DB7358" w:rsidP="00DB735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DB7358">
        <w:rPr>
          <w:rFonts w:ascii="Roboto Light" w:hAnsi="Roboto Light"/>
          <w:sz w:val="24"/>
          <w:szCs w:val="24"/>
          <w:lang w:val="en-US"/>
        </w:rPr>
        <w:t>What is the world population expected to rise to by 2050?</w:t>
      </w:r>
    </w:p>
    <w:p w14:paraId="0266E538" w14:textId="7A2CFEBA" w:rsidR="00DB7358" w:rsidRP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DB7358">
        <w:rPr>
          <w:rFonts w:ascii="Roboto Light" w:hAnsi="Roboto Light"/>
          <w:sz w:val="24"/>
          <w:szCs w:val="24"/>
          <w:lang w:val="en-US"/>
        </w:rPr>
        <w:t>7.8 billion</w:t>
      </w:r>
    </w:p>
    <w:p w14:paraId="30D75006" w14:textId="07C1737C" w:rsidR="00DB7358" w:rsidRP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DB7358">
        <w:rPr>
          <w:rFonts w:ascii="Roboto Light" w:hAnsi="Roboto Light"/>
          <w:sz w:val="24"/>
          <w:szCs w:val="24"/>
          <w:lang w:val="en-US"/>
        </w:rPr>
        <w:t>13 billion</w:t>
      </w:r>
    </w:p>
    <w:p w14:paraId="5099521C" w14:textId="41754399" w:rsidR="00DB7358" w:rsidRP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B7358">
        <w:rPr>
          <w:rFonts w:ascii="Roboto Light" w:hAnsi="Roboto Light"/>
          <w:sz w:val="24"/>
          <w:szCs w:val="24"/>
          <w:highlight w:val="green"/>
          <w:lang w:val="en-US"/>
        </w:rPr>
        <w:t>9 billion</w:t>
      </w:r>
    </w:p>
    <w:p w14:paraId="39F2B522" w14:textId="793AA0BE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DB7358"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846F79C" w14:textId="5FBDC264" w:rsidR="00DB7358" w:rsidRDefault="00DB7358" w:rsidP="00DB735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 how much is the freshwater consumption estimated to increase by 2030?</w:t>
      </w:r>
    </w:p>
    <w:p w14:paraId="19D7AB7D" w14:textId="057757D0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5%</w:t>
      </w:r>
    </w:p>
    <w:p w14:paraId="4CF81871" w14:textId="4E48A1DB" w:rsidR="00DB7358" w:rsidRPr="00630C35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30C35">
        <w:rPr>
          <w:rFonts w:ascii="Roboto Light" w:hAnsi="Roboto Light"/>
          <w:sz w:val="24"/>
          <w:szCs w:val="24"/>
          <w:highlight w:val="green"/>
          <w:lang w:val="en-US"/>
        </w:rPr>
        <w:t>25%</w:t>
      </w:r>
    </w:p>
    <w:p w14:paraId="1E26F79A" w14:textId="74FFDF37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5%</w:t>
      </w:r>
    </w:p>
    <w:p w14:paraId="3DF5E058" w14:textId="06AB8741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75%</w:t>
      </w:r>
    </w:p>
    <w:p w14:paraId="5F834DF5" w14:textId="7D728DA2" w:rsidR="00DB7358" w:rsidRDefault="00DB7358" w:rsidP="00DB735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Water scarcity does not have any social or economic implications. State whether true or false.</w:t>
      </w:r>
    </w:p>
    <w:p w14:paraId="44B484D4" w14:textId="2458C14F" w:rsidR="00DB7358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28F94040" w14:textId="521D2321" w:rsidR="00DB7358" w:rsidRPr="00630C35" w:rsidRDefault="00DB7358" w:rsidP="00DB735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30C35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316243D0" w14:textId="6F735404" w:rsidR="00DB7358" w:rsidRDefault="00630C35" w:rsidP="00DB735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stakeholders when it comes to the issue of water management?</w:t>
      </w:r>
    </w:p>
    <w:p w14:paraId="4629CA1B" w14:textId="2ECD9FB6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sinesses</w:t>
      </w:r>
    </w:p>
    <w:p w14:paraId="182E90FA" w14:textId="4921E896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eople</w:t>
      </w:r>
    </w:p>
    <w:p w14:paraId="3EE1567C" w14:textId="3F330273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Governments</w:t>
      </w:r>
    </w:p>
    <w:p w14:paraId="33549F73" w14:textId="04CD977D" w:rsidR="00630C35" w:rsidRPr="001A1CD8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A1CD8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57AED14F" w14:textId="442EB5AC" w:rsidR="00630C35" w:rsidRDefault="00630C35" w:rsidP="00630C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at the highest risk of declining water quality?</w:t>
      </w:r>
    </w:p>
    <w:p w14:paraId="41401512" w14:textId="1F73980F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eveloped countries</w:t>
      </w:r>
    </w:p>
    <w:p w14:paraId="1AB23EAF" w14:textId="21A3CBC3" w:rsidR="00630C35" w:rsidRP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30C35">
        <w:rPr>
          <w:rFonts w:ascii="Roboto Light" w:hAnsi="Roboto Light"/>
          <w:sz w:val="24"/>
          <w:szCs w:val="24"/>
          <w:highlight w:val="green"/>
          <w:lang w:val="en-US"/>
        </w:rPr>
        <w:t>Developing countries</w:t>
      </w:r>
    </w:p>
    <w:p w14:paraId="011F4E36" w14:textId="2F63719C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Affluent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neighbourhoods</w:t>
      </w:r>
      <w:proofErr w:type="spellEnd"/>
    </w:p>
    <w:p w14:paraId="43FF19F0" w14:textId="5513F334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5855DC7B" w14:textId="31A57E85" w:rsidR="00630C35" w:rsidRDefault="00630C35" w:rsidP="00630C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any people are estimated to be dying each year due to lack of adequate sanitation and rising demand for water?</w:t>
      </w:r>
    </w:p>
    <w:p w14:paraId="7D203788" w14:textId="7264B964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0 million</w:t>
      </w:r>
    </w:p>
    <w:p w14:paraId="4D5BA2D0" w14:textId="50A31009" w:rsidR="00630C35" w:rsidRPr="001A1CD8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A1CD8">
        <w:rPr>
          <w:rFonts w:ascii="Roboto Light" w:hAnsi="Roboto Light"/>
          <w:sz w:val="24"/>
          <w:szCs w:val="24"/>
          <w:highlight w:val="green"/>
          <w:lang w:val="en-US"/>
        </w:rPr>
        <w:t>900 million</w:t>
      </w:r>
    </w:p>
    <w:p w14:paraId="310733CA" w14:textId="07EF0598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350 million</w:t>
      </w:r>
    </w:p>
    <w:p w14:paraId="2640CBD3" w14:textId="72FB8C9E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450 million</w:t>
      </w:r>
    </w:p>
    <w:p w14:paraId="59DC77E2" w14:textId="5F44BFCE" w:rsidR="00630C35" w:rsidRDefault="00630C35" w:rsidP="00630C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aterways in developing countries are also used as a source for drawing drinking water. State whether true or false.</w:t>
      </w:r>
    </w:p>
    <w:p w14:paraId="0A01833C" w14:textId="74DD66C5" w:rsidR="00630C35" w:rsidRPr="001A1CD8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A1CD8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9D9BA2D" w14:textId="7545A5B3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9901213" w14:textId="6C906BD1" w:rsidR="00630C35" w:rsidRDefault="00630C35" w:rsidP="00630C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Good water quality is important for industries and societies to function properly. State whether true or false.</w:t>
      </w:r>
    </w:p>
    <w:p w14:paraId="3DEBC5A2" w14:textId="793A66B5" w:rsidR="00630C35" w:rsidRPr="001A1CD8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A1CD8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50118995" w14:textId="6DB1A881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FC996C6" w14:textId="3B70B62F" w:rsidR="00630C35" w:rsidRDefault="00630C35" w:rsidP="00630C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 what ways can poor water quality affect the standard of living of a society?</w:t>
      </w:r>
    </w:p>
    <w:p w14:paraId="0F0DB47B" w14:textId="02B57D33" w:rsidR="00630C35" w:rsidRP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30C35">
        <w:rPr>
          <w:rFonts w:ascii="Roboto Light" w:hAnsi="Roboto Light"/>
          <w:sz w:val="24"/>
          <w:szCs w:val="24"/>
          <w:highlight w:val="green"/>
          <w:lang w:val="en-US"/>
        </w:rPr>
        <w:t>Directly</w:t>
      </w:r>
    </w:p>
    <w:p w14:paraId="56C1FB1D" w14:textId="78A5F3CC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t at all</w:t>
      </w:r>
    </w:p>
    <w:p w14:paraId="7D9C202F" w14:textId="16501559" w:rsidR="00630C35" w:rsidRP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30C35">
        <w:rPr>
          <w:rFonts w:ascii="Roboto Light" w:hAnsi="Roboto Light"/>
          <w:sz w:val="24"/>
          <w:szCs w:val="24"/>
          <w:highlight w:val="green"/>
          <w:lang w:val="en-US"/>
        </w:rPr>
        <w:t>Indirectly</w:t>
      </w:r>
    </w:p>
    <w:p w14:paraId="20D9F30E" w14:textId="1A7075B4" w:rsidR="00630C35" w:rsidRDefault="00630C35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0E342C6" w14:textId="540C8BCD" w:rsidR="00630C35" w:rsidRDefault="00630C35" w:rsidP="00630C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the following </w:t>
      </w:r>
      <w:r w:rsidR="001A1CD8">
        <w:rPr>
          <w:rFonts w:ascii="Roboto Light" w:hAnsi="Roboto Light"/>
          <w:sz w:val="24"/>
          <w:szCs w:val="24"/>
          <w:lang w:val="en-US"/>
        </w:rPr>
        <w:t>is a key</w:t>
      </w:r>
      <w:r>
        <w:rPr>
          <w:rFonts w:ascii="Roboto Light" w:hAnsi="Roboto Light"/>
          <w:sz w:val="24"/>
          <w:szCs w:val="24"/>
          <w:lang w:val="en-US"/>
        </w:rPr>
        <w:t xml:space="preserve"> method to reduce our reliance on freshwater?</w:t>
      </w:r>
    </w:p>
    <w:p w14:paraId="31706F42" w14:textId="418A7312" w:rsidR="00630C35" w:rsidRDefault="001A1CD8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iscarding wastewater</w:t>
      </w:r>
    </w:p>
    <w:p w14:paraId="37444C00" w14:textId="0BB4DF55" w:rsidR="001A1CD8" w:rsidRPr="001A1CD8" w:rsidRDefault="001A1CD8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A1CD8">
        <w:rPr>
          <w:rFonts w:ascii="Roboto Light" w:hAnsi="Roboto Light"/>
          <w:sz w:val="24"/>
          <w:szCs w:val="24"/>
          <w:highlight w:val="green"/>
          <w:lang w:val="en-US"/>
        </w:rPr>
        <w:t>Recycling wastewater</w:t>
      </w:r>
    </w:p>
    <w:p w14:paraId="53EC03BF" w14:textId="06849160" w:rsidR="001A1CD8" w:rsidRDefault="001A1CD8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ing freshwater consumption</w:t>
      </w:r>
    </w:p>
    <w:p w14:paraId="23E2762E" w14:textId="5060C82A" w:rsidR="001A1CD8" w:rsidRDefault="001A1CD8" w:rsidP="00630C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0FBACEAC" w14:textId="15EB911B" w:rsidR="001A1CD8" w:rsidRDefault="00E84C72" w:rsidP="001A1CD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does declining water quality affect business?</w:t>
      </w:r>
    </w:p>
    <w:p w14:paraId="3CE7AE6A" w14:textId="028F2E5B" w:rsidR="00E84C72" w:rsidRDefault="00E84C72" w:rsidP="00E84C7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perational disruptions</w:t>
      </w:r>
    </w:p>
    <w:p w14:paraId="65FFF3A2" w14:textId="172F6DF7" w:rsidR="00E84C72" w:rsidRDefault="00E84C72" w:rsidP="00E84C7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ed pre-treatment cost</w:t>
      </w:r>
    </w:p>
    <w:p w14:paraId="6B4E0D08" w14:textId="71F73DD8" w:rsidR="00E84C72" w:rsidRDefault="00E84C72" w:rsidP="00E84C7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ush for water efficient products</w:t>
      </w:r>
    </w:p>
    <w:p w14:paraId="3B257599" w14:textId="28157DC7" w:rsidR="00E84C72" w:rsidRDefault="00E84C72" w:rsidP="00E84C7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84C72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64B07426" w14:textId="11AAE105" w:rsidR="00E84C72" w:rsidRDefault="00E84C72" w:rsidP="00E84C7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ecli</w:t>
      </w:r>
      <w:r w:rsidR="004345B3">
        <w:rPr>
          <w:rFonts w:ascii="Roboto Light" w:hAnsi="Roboto Light"/>
          <w:sz w:val="24"/>
          <w:szCs w:val="24"/>
          <w:lang w:val="en-US"/>
        </w:rPr>
        <w:t>ning water quality can lead to conflicts of a business with the local communities. State whether true or false.</w:t>
      </w:r>
    </w:p>
    <w:p w14:paraId="5803547F" w14:textId="69FA77D3" w:rsidR="004345B3" w:rsidRP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345B3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True</w:t>
      </w:r>
    </w:p>
    <w:p w14:paraId="7ECD2118" w14:textId="31FB5E07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2F529F2" w14:textId="3DC8C758" w:rsidR="004345B3" w:rsidRDefault="004345B3" w:rsidP="004345B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is climate adding to the issue of water scarcity?</w:t>
      </w:r>
    </w:p>
    <w:p w14:paraId="0935877A" w14:textId="75FFD9E4" w:rsidR="004345B3" w:rsidRP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345B3">
        <w:rPr>
          <w:rFonts w:ascii="Roboto Light" w:hAnsi="Roboto Light"/>
          <w:sz w:val="24"/>
          <w:szCs w:val="24"/>
          <w:highlight w:val="green"/>
          <w:lang w:val="en-US"/>
        </w:rPr>
        <w:t>By disrupting the water cycle</w:t>
      </w:r>
    </w:p>
    <w:p w14:paraId="6BFC60D3" w14:textId="4DBD011A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ing snowfall</w:t>
      </w:r>
    </w:p>
    <w:p w14:paraId="4030DC9A" w14:textId="2D709CAD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ing industrial water use</w:t>
      </w:r>
    </w:p>
    <w:p w14:paraId="6A74A6EE" w14:textId="483AD0D2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616AEE45" w14:textId="7A6A88A7" w:rsidR="004345B3" w:rsidRDefault="004345B3" w:rsidP="004345B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water ecosystems have suffered the most due to increase in domestic and industrial water waste?</w:t>
      </w:r>
    </w:p>
    <w:p w14:paraId="5A1A254F" w14:textId="17E2F6BB" w:rsidR="004345B3" w:rsidRP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345B3">
        <w:rPr>
          <w:rFonts w:ascii="Roboto Light" w:hAnsi="Roboto Light"/>
          <w:sz w:val="24"/>
          <w:szCs w:val="24"/>
          <w:highlight w:val="green"/>
          <w:lang w:val="en-US"/>
        </w:rPr>
        <w:t>Rivers</w:t>
      </w:r>
    </w:p>
    <w:p w14:paraId="5F572701" w14:textId="23AA23AA" w:rsidR="004345B3" w:rsidRP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345B3">
        <w:rPr>
          <w:rFonts w:ascii="Roboto Light" w:hAnsi="Roboto Light"/>
          <w:sz w:val="24"/>
          <w:szCs w:val="24"/>
          <w:highlight w:val="green"/>
          <w:lang w:val="en-US"/>
        </w:rPr>
        <w:t>Ponds</w:t>
      </w:r>
    </w:p>
    <w:p w14:paraId="5E8FA6A1" w14:textId="5308986F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olar ice caps</w:t>
      </w:r>
    </w:p>
    <w:p w14:paraId="47AF9ADA" w14:textId="097A31F3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48B3C787" w14:textId="69FA2964" w:rsidR="004345B3" w:rsidRDefault="004345B3" w:rsidP="004345B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s the damaged caused by over extraction of ground water reversible?</w:t>
      </w:r>
    </w:p>
    <w:p w14:paraId="3A2039CF" w14:textId="3E444B4B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Yes</w:t>
      </w:r>
    </w:p>
    <w:p w14:paraId="4849F1E8" w14:textId="37793728" w:rsidR="004345B3" w:rsidRP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345B3">
        <w:rPr>
          <w:rFonts w:ascii="Roboto Light" w:hAnsi="Roboto Light"/>
          <w:sz w:val="24"/>
          <w:szCs w:val="24"/>
          <w:highlight w:val="green"/>
          <w:lang w:val="en-US"/>
        </w:rPr>
        <w:t>No</w:t>
      </w:r>
    </w:p>
    <w:p w14:paraId="133B8B71" w14:textId="49A0C9D3" w:rsidR="004345B3" w:rsidRDefault="004345B3" w:rsidP="004345B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is a major reason for water stress around the world?</w:t>
      </w:r>
    </w:p>
    <w:p w14:paraId="0D02503C" w14:textId="0DE46A1F" w:rsidR="004345B3" w:rsidRP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345B3">
        <w:rPr>
          <w:rFonts w:ascii="Roboto Light" w:hAnsi="Roboto Light"/>
          <w:sz w:val="24"/>
          <w:szCs w:val="24"/>
          <w:highlight w:val="green"/>
          <w:lang w:val="en-US"/>
        </w:rPr>
        <w:t>Over population</w:t>
      </w:r>
    </w:p>
    <w:p w14:paraId="23B21B40" w14:textId="6C7823EC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e in wildlife</w:t>
      </w:r>
    </w:p>
    <w:p w14:paraId="205C8826" w14:textId="6B4021B8" w:rsidR="004345B3" w:rsidRP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345B3">
        <w:rPr>
          <w:rFonts w:ascii="Roboto Light" w:hAnsi="Roboto Light"/>
          <w:sz w:val="24"/>
          <w:szCs w:val="24"/>
          <w:highlight w:val="green"/>
          <w:lang w:val="en-US"/>
        </w:rPr>
        <w:t>Increase in agricultural activities</w:t>
      </w:r>
    </w:p>
    <w:p w14:paraId="2821B30A" w14:textId="7F0B4E2C" w:rsidR="004345B3" w:rsidRDefault="004345B3" w:rsidP="004345B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23020727" w14:textId="1FB71C38" w:rsidR="004345B3" w:rsidRDefault="00A961E4" w:rsidP="004345B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help to address the issue of water scarcity?</w:t>
      </w:r>
    </w:p>
    <w:p w14:paraId="0DF2BDFD" w14:textId="08233D6B" w:rsidR="00A961E4" w:rsidRPr="00092F50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Rainwater harvesting</w:t>
      </w:r>
    </w:p>
    <w:p w14:paraId="259EBC8E" w14:textId="77911194" w:rsidR="00A961E4" w:rsidRPr="00092F50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Ecosystem restoration</w:t>
      </w:r>
    </w:p>
    <w:p w14:paraId="5620F030" w14:textId="766C2CCC" w:rsidR="00A961E4" w:rsidRPr="00092F50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Water conservation</w:t>
      </w:r>
    </w:p>
    <w:p w14:paraId="1C54182A" w14:textId="7D2C3BF9" w:rsidR="00A961E4" w:rsidRPr="00092F50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Efficient agriculture</w:t>
      </w:r>
    </w:p>
    <w:p w14:paraId="693780E6" w14:textId="5ACC3FA0" w:rsidR="00A961E4" w:rsidRDefault="00A961E4" w:rsidP="00A961E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is a key component of industrial wastewater that makes it bad for the environment?</w:t>
      </w:r>
    </w:p>
    <w:p w14:paraId="049CB538" w14:textId="3EF84D63" w:rsidR="00A961E4" w:rsidRPr="00A961E4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A961E4">
        <w:rPr>
          <w:rFonts w:ascii="Roboto Light" w:hAnsi="Roboto Light"/>
          <w:sz w:val="24"/>
          <w:szCs w:val="24"/>
          <w:highlight w:val="green"/>
          <w:lang w:val="en-US"/>
        </w:rPr>
        <w:t>Presence of heavy metals</w:t>
      </w:r>
    </w:p>
    <w:p w14:paraId="42B19326" w14:textId="6E72B8B7" w:rsidR="00A961E4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lean discharge</w:t>
      </w:r>
    </w:p>
    <w:p w14:paraId="2764A661" w14:textId="4C5FFCA4" w:rsidR="00A961E4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esence of organic matter</w:t>
      </w:r>
    </w:p>
    <w:p w14:paraId="5EC50A1C" w14:textId="673CB8DF" w:rsidR="00A961E4" w:rsidRDefault="00A961E4" w:rsidP="00A961E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051417CD" w14:textId="34018657" w:rsidR="00A961E4" w:rsidRDefault="006438C8" w:rsidP="00A961E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uch of the total industrial liquid discharge is estimated to be treated?</w:t>
      </w:r>
    </w:p>
    <w:p w14:paraId="38384C87" w14:textId="754BEA06" w:rsidR="006438C8" w:rsidRPr="00092F50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60%</w:t>
      </w:r>
    </w:p>
    <w:p w14:paraId="3A88FF43" w14:textId="5552CD94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79%</w:t>
      </w:r>
    </w:p>
    <w:p w14:paraId="40120024" w14:textId="120DDC55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29%</w:t>
      </w:r>
    </w:p>
    <w:p w14:paraId="497BFBBE" w14:textId="1142ED87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44%</w:t>
      </w:r>
    </w:p>
    <w:p w14:paraId="2315A94F" w14:textId="31C6F889" w:rsidR="006438C8" w:rsidRDefault="006438C8" w:rsidP="006438C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dustries must reduce the volume and toxicity of wastewater they produce. State whether true or false.</w:t>
      </w:r>
    </w:p>
    <w:p w14:paraId="6B463B00" w14:textId="4276D8ED" w:rsidR="006438C8" w:rsidRPr="00092F50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C4FE145" w14:textId="484B10CD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100AA0B8" w14:textId="04BF4D6A" w:rsidR="006438C8" w:rsidRDefault="006438C8" w:rsidP="006438C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an </w:t>
      </w:r>
      <w:r w:rsidR="00092F50">
        <w:rPr>
          <w:rFonts w:ascii="Roboto Light" w:hAnsi="Roboto Light"/>
          <w:sz w:val="24"/>
          <w:szCs w:val="24"/>
          <w:lang w:val="en-US"/>
        </w:rPr>
        <w:t xml:space="preserve">water </w:t>
      </w:r>
      <w:r>
        <w:rPr>
          <w:rFonts w:ascii="Roboto Light" w:hAnsi="Roboto Light"/>
          <w:sz w:val="24"/>
          <w:szCs w:val="24"/>
          <w:lang w:val="en-US"/>
        </w:rPr>
        <w:t>saving reduce the overall cost of water for the community at large?</w:t>
      </w:r>
    </w:p>
    <w:p w14:paraId="533DABA2" w14:textId="48758942" w:rsidR="006438C8" w:rsidRPr="00092F50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336063CE" w14:textId="54F207F3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667B00FB" w14:textId="5B7204B0" w:rsidR="006438C8" w:rsidRDefault="006438C8" w:rsidP="006438C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are some key advantages of saving water?</w:t>
      </w:r>
    </w:p>
    <w:p w14:paraId="43281CA2" w14:textId="1B07FF9F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ed treatment expense</w:t>
      </w:r>
    </w:p>
    <w:p w14:paraId="44D27920" w14:textId="4195D472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Prevention of degradation of ecosystems</w:t>
      </w:r>
    </w:p>
    <w:p w14:paraId="2BBAD744" w14:textId="6C45C5DB" w:rsidR="006438C8" w:rsidRDefault="006438C8" w:rsidP="006438C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ed irrigation run-off</w:t>
      </w:r>
    </w:p>
    <w:p w14:paraId="4D576B55" w14:textId="33E299C2" w:rsidR="006438C8" w:rsidRDefault="006438C8" w:rsidP="00AE5FE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92F50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5E3E347F" w14:textId="5B23D91E" w:rsidR="00AE5FEC" w:rsidRPr="00AE5FEC" w:rsidRDefault="00AE5FEC" w:rsidP="00AE5FE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AE5FEC">
        <w:rPr>
          <w:rFonts w:ascii="Roboto Light" w:hAnsi="Roboto Light"/>
          <w:sz w:val="24"/>
          <w:szCs w:val="24"/>
          <w:lang w:val="en-US"/>
        </w:rPr>
        <w:t>Reduction of water pollution allows communities to thrive. State whether true or false.</w:t>
      </w:r>
    </w:p>
    <w:p w14:paraId="71FFF066" w14:textId="7114BC83" w:rsidR="00AE5FEC" w:rsidRDefault="00AE5FEC" w:rsidP="00AE5FE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560AFC73" w14:textId="0DE14C3F" w:rsidR="00C31162" w:rsidRPr="00AE5FEC" w:rsidRDefault="00AE5FEC" w:rsidP="00AE5FE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AE5FEC">
        <w:rPr>
          <w:rFonts w:ascii="Roboto Light" w:hAnsi="Roboto Light"/>
          <w:sz w:val="24"/>
          <w:szCs w:val="24"/>
          <w:lang w:val="en-US"/>
        </w:rPr>
        <w:t>False</w:t>
      </w:r>
    </w:p>
    <w:p w14:paraId="4FB2FCE3" w14:textId="77777777" w:rsidR="00CC79EF" w:rsidRDefault="00CC79EF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7EC1BB53" w14:textId="77777777" w:rsidR="00420EF3" w:rsidRDefault="00420E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0BFF83C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 xml:space="preserve">There </w:t>
      </w:r>
      <w:proofErr w:type="spellStart"/>
      <w:r w:rsidRPr="00420EF3">
        <w:rPr>
          <w:rFonts w:ascii="Roboto Light" w:hAnsi="Roboto Light"/>
          <w:sz w:val="20"/>
          <w:szCs w:val="20"/>
          <w:lang w:val="en-US"/>
        </w:rPr>
        <w:t>maybe</w:t>
      </w:r>
      <w:proofErr w:type="spellEnd"/>
      <w:r w:rsidRPr="00420EF3">
        <w:rPr>
          <w:rFonts w:ascii="Roboto Light" w:hAnsi="Roboto Light"/>
          <w:sz w:val="20"/>
          <w:szCs w:val="20"/>
          <w:lang w:val="en-US"/>
        </w:rPr>
        <w:t xml:space="preserve">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 xml:space="preserve">Double </w:t>
      </w:r>
      <w:proofErr w:type="gramStart"/>
      <w:r w:rsidRPr="00420EF3">
        <w:rPr>
          <w:rFonts w:ascii="Roboto Light" w:hAnsi="Roboto Light"/>
          <w:sz w:val="20"/>
          <w:szCs w:val="20"/>
          <w:lang w:val="en-US"/>
        </w:rPr>
        <w:t>On</w:t>
      </w:r>
      <w:proofErr w:type="gramEnd"/>
      <w:r w:rsidRPr="00420EF3">
        <w:rPr>
          <w:rFonts w:ascii="Roboto Light" w:hAnsi="Roboto Light"/>
          <w:sz w:val="20"/>
          <w:szCs w:val="20"/>
          <w:lang w:val="en-US"/>
        </w:rPr>
        <w:t xml:space="preserve">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 xml:space="preserve">Date </w:t>
      </w:r>
      <w:proofErr w:type="gramStart"/>
      <w:r w:rsidRPr="00420EF3">
        <w:rPr>
          <w:rFonts w:ascii="Roboto Light" w:hAnsi="Roboto Light"/>
          <w:sz w:val="20"/>
          <w:szCs w:val="20"/>
          <w:lang w:val="en-US"/>
        </w:rPr>
        <w:t>On</w:t>
      </w:r>
      <w:proofErr w:type="gramEnd"/>
      <w:r w:rsidRPr="00420EF3">
        <w:rPr>
          <w:rFonts w:ascii="Roboto Light" w:hAnsi="Roboto Light"/>
          <w:sz w:val="20"/>
          <w:szCs w:val="20"/>
          <w:lang w:val="en-US"/>
        </w:rPr>
        <w:t xml:space="preserve">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Direct </w:t>
      </w:r>
      <w:proofErr w:type="gramStart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On</w:t>
      </w:r>
      <w:proofErr w:type="gramEnd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 Line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82A18" w14:textId="77777777" w:rsidR="00F53260" w:rsidRDefault="00F53260" w:rsidP="006831F3">
      <w:pPr>
        <w:spacing w:after="0" w:line="240" w:lineRule="auto"/>
      </w:pPr>
      <w:r>
        <w:separator/>
      </w:r>
    </w:p>
  </w:endnote>
  <w:endnote w:type="continuationSeparator" w:id="0">
    <w:p w14:paraId="7139EF34" w14:textId="77777777" w:rsidR="00F53260" w:rsidRDefault="00F53260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9F73A" w14:textId="77777777" w:rsidR="00F53260" w:rsidRDefault="00F53260" w:rsidP="006831F3">
      <w:pPr>
        <w:spacing w:after="0" w:line="240" w:lineRule="auto"/>
      </w:pPr>
      <w:r>
        <w:separator/>
      </w:r>
    </w:p>
  </w:footnote>
  <w:footnote w:type="continuationSeparator" w:id="0">
    <w:p w14:paraId="0BCE5D6A" w14:textId="77777777" w:rsidR="00F53260" w:rsidRDefault="00F53260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92F50"/>
    <w:rsid w:val="000C5DA8"/>
    <w:rsid w:val="00127821"/>
    <w:rsid w:val="001A1CD8"/>
    <w:rsid w:val="00235735"/>
    <w:rsid w:val="00377491"/>
    <w:rsid w:val="003848B4"/>
    <w:rsid w:val="00420EF3"/>
    <w:rsid w:val="004345B3"/>
    <w:rsid w:val="00466E20"/>
    <w:rsid w:val="00482BF7"/>
    <w:rsid w:val="004E46AA"/>
    <w:rsid w:val="00511C9C"/>
    <w:rsid w:val="005E28AE"/>
    <w:rsid w:val="005E6262"/>
    <w:rsid w:val="005F438B"/>
    <w:rsid w:val="00620211"/>
    <w:rsid w:val="00630C35"/>
    <w:rsid w:val="006438C8"/>
    <w:rsid w:val="0065104E"/>
    <w:rsid w:val="006831F3"/>
    <w:rsid w:val="007059A8"/>
    <w:rsid w:val="007301B9"/>
    <w:rsid w:val="007E49D2"/>
    <w:rsid w:val="00822297"/>
    <w:rsid w:val="008E54E4"/>
    <w:rsid w:val="00950160"/>
    <w:rsid w:val="009910F4"/>
    <w:rsid w:val="00996587"/>
    <w:rsid w:val="009A45CE"/>
    <w:rsid w:val="009B2D62"/>
    <w:rsid w:val="009F2FE6"/>
    <w:rsid w:val="00A00056"/>
    <w:rsid w:val="00A961E4"/>
    <w:rsid w:val="00AE2C33"/>
    <w:rsid w:val="00AE5FEC"/>
    <w:rsid w:val="00B34A94"/>
    <w:rsid w:val="00B57053"/>
    <w:rsid w:val="00BC3C9D"/>
    <w:rsid w:val="00BC5091"/>
    <w:rsid w:val="00BE122D"/>
    <w:rsid w:val="00BF3939"/>
    <w:rsid w:val="00C2118D"/>
    <w:rsid w:val="00C239F7"/>
    <w:rsid w:val="00C31162"/>
    <w:rsid w:val="00C4221A"/>
    <w:rsid w:val="00CC79EF"/>
    <w:rsid w:val="00CF5C4F"/>
    <w:rsid w:val="00D67C8F"/>
    <w:rsid w:val="00DB7358"/>
    <w:rsid w:val="00E84C72"/>
    <w:rsid w:val="00EB38A7"/>
    <w:rsid w:val="00EB565D"/>
    <w:rsid w:val="00F53260"/>
    <w:rsid w:val="00F86B89"/>
    <w:rsid w:val="00FB2CAF"/>
    <w:rsid w:val="00FB648B"/>
    <w:rsid w:val="00FE5D47"/>
    <w:rsid w:val="00FF1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</TotalTime>
  <Pages>4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ASUS</cp:lastModifiedBy>
  <cp:revision>17</cp:revision>
  <dcterms:created xsi:type="dcterms:W3CDTF">2021-03-27T03:13:00Z</dcterms:created>
  <dcterms:modified xsi:type="dcterms:W3CDTF">2024-08-07T06:17:00Z</dcterms:modified>
</cp:coreProperties>
</file>